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5E69DF" w14:textId="50A0A509" w:rsidR="0068632E" w:rsidRDefault="0068632E">
      <w:r>
        <w:rPr>
          <w:rFonts w:ascii="Calibri" w:hAnsi="Calibri" w:cs="Calibri"/>
          <w:color w:val="444444"/>
          <w:shd w:val="clear" w:color="auto" w:fill="FFFFFF"/>
        </w:rPr>
        <w:t xml:space="preserve">Link - </w:t>
      </w:r>
      <w:hyperlink r:id="rId4" w:history="1">
        <w:r w:rsidR="007416F0" w:rsidRPr="00FC1E08">
          <w:rPr>
            <w:rStyle w:val="Hyperlink"/>
          </w:rPr>
          <w:t>https://www.uwa.edu.au/study/courses/bachelor-of-biological-science-and-master-of-biological-science</w:t>
        </w:r>
      </w:hyperlink>
    </w:p>
    <w:p w14:paraId="47105F96" w14:textId="77777777" w:rsidR="0068632E" w:rsidRDefault="0070432E">
      <w:pPr>
        <w:rPr>
          <w:rFonts w:ascii="Calibri" w:hAnsi="Calibri" w:cs="Calibri"/>
          <w:color w:val="444444"/>
          <w:shd w:val="clear" w:color="auto" w:fill="FFFFFF"/>
        </w:rPr>
      </w:pPr>
      <w:r>
        <w:rPr>
          <w:rFonts w:ascii="Calibri" w:hAnsi="Calibri" w:cs="Calibri"/>
          <w:color w:val="444444"/>
          <w:shd w:val="clear" w:color="auto" w:fill="FFFFFF"/>
        </w:rPr>
        <w:pict w14:anchorId="5932F6DB">
          <v:rect id="_x0000_i1025" style="width:0;height:1.5pt" o:hralign="center" o:hrstd="t" o:hr="t" fillcolor="#a0a0a0" stroked="f"/>
        </w:pict>
      </w:r>
    </w:p>
    <w:p w14:paraId="5A2FD395" w14:textId="77777777" w:rsidR="0068632E" w:rsidRDefault="0068632E" w:rsidP="0068632E">
      <w:pPr>
        <w:pStyle w:val="Title"/>
        <w:rPr>
          <w:shd w:val="clear" w:color="auto" w:fill="FFFFFF"/>
        </w:rPr>
      </w:pPr>
      <w:r w:rsidRPr="00FA52FE">
        <w:rPr>
          <w:shd w:val="clear" w:color="auto" w:fill="FFFFFF"/>
        </w:rPr>
        <w:t>Course Structure</w:t>
      </w:r>
    </w:p>
    <w:p w14:paraId="77D4F004" w14:textId="420E4672" w:rsidR="009C3B1C" w:rsidRPr="0068632E" w:rsidRDefault="0068632E">
      <w:pPr>
        <w:rPr>
          <w:rFonts w:ascii="Calibri" w:hAnsi="Calibri" w:cs="Calibri"/>
          <w:b/>
          <w:color w:val="444444"/>
          <w:shd w:val="clear" w:color="auto" w:fill="FFFFFF"/>
        </w:rPr>
      </w:pPr>
      <w:r>
        <w:rPr>
          <w:rFonts w:ascii="Calibri" w:hAnsi="Calibri" w:cs="Calibri"/>
          <w:b/>
          <w:color w:val="444444"/>
          <w:shd w:val="clear" w:color="auto" w:fill="FFFFFF"/>
        </w:rPr>
        <w:t>Biological Science Combined Bachelor’s and Master’s</w:t>
      </w:r>
      <w:r>
        <w:rPr>
          <w:rFonts w:ascii="Calibri" w:hAnsi="Calibri" w:cs="Calibri"/>
          <w:b/>
          <w:color w:val="444444"/>
          <w:shd w:val="clear" w:color="auto" w:fill="FFFFFF"/>
        </w:rPr>
        <w:br/>
      </w:r>
      <w:r w:rsidR="00063EE9">
        <w:rPr>
          <w:rFonts w:ascii="Calibri" w:hAnsi="Calibri" w:cs="Calibri"/>
          <w:color w:val="444444"/>
          <w:shd w:val="clear" w:color="auto" w:fill="FFFFFF"/>
        </w:rPr>
        <w:t>B</w:t>
      </w:r>
      <w:r w:rsidR="007416F0">
        <w:rPr>
          <w:rFonts w:ascii="Calibri" w:hAnsi="Calibri" w:cs="Calibri"/>
          <w:color w:val="444444"/>
          <w:shd w:val="clear" w:color="auto" w:fill="FFFFFF"/>
        </w:rPr>
        <w:t>achelor of Biological Sciences</w:t>
      </w:r>
      <w:r w:rsidR="00063EE9">
        <w:rPr>
          <w:rFonts w:ascii="Calibri" w:hAnsi="Calibri" w:cs="Calibri"/>
          <w:color w:val="444444"/>
          <w:shd w:val="clear" w:color="auto" w:fill="FFFFFF"/>
        </w:rPr>
        <w:t xml:space="preserve"> (</w:t>
      </w:r>
      <w:r w:rsidR="0070432E">
        <w:rPr>
          <w:rFonts w:ascii="Calibri" w:hAnsi="Calibri" w:cs="Calibri"/>
          <w:color w:val="444444"/>
          <w:shd w:val="clear" w:color="auto" w:fill="FFFFFF"/>
        </w:rPr>
        <w:t>Biodiversity and Evolution</w:t>
      </w:r>
      <w:r>
        <w:rPr>
          <w:rFonts w:ascii="Calibri" w:hAnsi="Calibri" w:cs="Calibri"/>
          <w:color w:val="444444"/>
          <w:shd w:val="clear" w:color="auto" w:fill="FFFFFF"/>
        </w:rPr>
        <w:t>) and</w:t>
      </w:r>
      <w:r w:rsidR="00063EE9">
        <w:rPr>
          <w:rFonts w:ascii="Calibri" w:hAnsi="Calibri" w:cs="Calibri"/>
          <w:color w:val="444444"/>
          <w:shd w:val="clear" w:color="auto" w:fill="FFFFFF"/>
        </w:rPr>
        <w:t xml:space="preserve"> Master of Biological Science</w:t>
      </w:r>
      <w:r>
        <w:rPr>
          <w:rFonts w:ascii="Calibri" w:hAnsi="Calibri" w:cs="Calibri"/>
          <w:color w:val="444444"/>
          <w:shd w:val="clear" w:color="auto" w:fill="FFFFFF"/>
        </w:rPr>
        <w:t xml:space="preserve"> </w:t>
      </w:r>
    </w:p>
    <w:p w14:paraId="3F08B114" w14:textId="77777777" w:rsidR="0009251B" w:rsidRPr="00FA52FE" w:rsidRDefault="0009251B">
      <w:pPr>
        <w:rPr>
          <w:rFonts w:ascii="Calibri" w:hAnsi="Calibri" w:cs="Calibri"/>
          <w:b/>
          <w:color w:val="444444"/>
          <w:sz w:val="24"/>
          <w:shd w:val="clear" w:color="auto" w:fill="FFFFFF"/>
        </w:rPr>
      </w:pPr>
    </w:p>
    <w:tbl>
      <w:tblPr>
        <w:tblW w:w="9448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666"/>
        <w:gridCol w:w="646"/>
        <w:gridCol w:w="2019"/>
        <w:gridCol w:w="2021"/>
        <w:gridCol w:w="2019"/>
        <w:gridCol w:w="2077"/>
      </w:tblGrid>
      <w:tr w:rsidR="00841438" w:rsidRPr="00063EE9" w14:paraId="531B1292" w14:textId="77777777" w:rsidTr="0070432E">
        <w:trPr>
          <w:trHeight w:val="392"/>
        </w:trPr>
        <w:tc>
          <w:tcPr>
            <w:tcW w:w="6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B7E2E32" w14:textId="77777777" w:rsidR="00841438" w:rsidRPr="00063EE9" w:rsidRDefault="00841438" w:rsidP="00841438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Year 1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42BF1D83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1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C1344" w14:textId="77777777" w:rsidR="00841438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5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BIOL1130</w:t>
              </w:r>
            </w:hyperlink>
          </w:p>
          <w:p w14:paraId="6DDBE806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lang w:eastAsia="en-AU"/>
              </w:rPr>
              <w:t>Frontiers in Biology</w:t>
            </w:r>
            <w:r>
              <w:rPr>
                <w:rFonts w:ascii="Calibri" w:eastAsia="Times New Roman" w:hAnsi="Calibri" w:cs="Calibri"/>
                <w:lang w:eastAsia="en-AU"/>
              </w:rPr>
              <w:br/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EDFD3" w14:textId="27A8707B" w:rsidR="00841438" w:rsidRPr="0070432E" w:rsidRDefault="003C27A9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AU"/>
              </w:rPr>
            </w:pPr>
            <w:hyperlink r:id="rId6" w:history="1">
              <w:r w:rsidRPr="0070432E">
                <w:rPr>
                  <w:rStyle w:val="Hyperlink"/>
                  <w:b/>
                  <w:bCs/>
                </w:rPr>
                <w:t>ANIM2001</w:t>
              </w:r>
            </w:hyperlink>
          </w:p>
          <w:p w14:paraId="319F49F9" w14:textId="1025070E" w:rsidR="003C27A9" w:rsidRPr="00063EE9" w:rsidRDefault="003C27A9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>
              <w:rPr>
                <w:rFonts w:ascii="Calibri" w:eastAsia="Times New Roman" w:hAnsi="Calibri" w:cs="Calibri"/>
                <w:lang w:eastAsia="en-AU"/>
              </w:rPr>
              <w:t>The Darwinian Revolution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5A16F" w14:textId="77777777" w:rsidR="00841438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7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SCIE1104</w:t>
              </w:r>
            </w:hyperlink>
          </w:p>
          <w:p w14:paraId="726F0034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lang w:eastAsia="en-AU"/>
              </w:rPr>
              <w:t>Science, Society and Data Analysis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AC74846" w14:textId="1BDCBBE3" w:rsidR="00841438" w:rsidRPr="0070432E" w:rsidRDefault="003C27A9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AU"/>
              </w:rPr>
            </w:pPr>
            <w:hyperlink r:id="rId8" w:history="1">
              <w:r w:rsidRPr="0070432E">
                <w:rPr>
                  <w:rStyle w:val="Hyperlink"/>
                  <w:b/>
                  <w:bCs/>
                </w:rPr>
                <w:t>SCOM1101</w:t>
              </w:r>
            </w:hyperlink>
          </w:p>
          <w:p w14:paraId="2767C5C6" w14:textId="22B370FD" w:rsidR="003C27A9" w:rsidRPr="0070432E" w:rsidRDefault="003C27A9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38135" w:themeColor="accent6" w:themeShade="BF"/>
                <w:lang w:eastAsia="en-AU"/>
              </w:rPr>
            </w:pPr>
            <w:r w:rsidRPr="0070432E">
              <w:rPr>
                <w:rFonts w:ascii="Calibri" w:eastAsia="Times New Roman" w:hAnsi="Calibri" w:cs="Calibri"/>
                <w:lang w:eastAsia="en-AU"/>
              </w:rPr>
              <w:t>Communicating Science</w:t>
            </w:r>
          </w:p>
        </w:tc>
      </w:tr>
      <w:tr w:rsidR="00841438" w:rsidRPr="00063EE9" w14:paraId="6E192871" w14:textId="77777777" w:rsidTr="00EC1021">
        <w:trPr>
          <w:trHeight w:val="560"/>
        </w:trPr>
        <w:tc>
          <w:tcPr>
            <w:tcW w:w="6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0A45C7B" w14:textId="77777777" w:rsidR="00841438" w:rsidRPr="00063EE9" w:rsidRDefault="00841438" w:rsidP="008414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4C7CB4AC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2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C0A17" w14:textId="77777777" w:rsidR="00841438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9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BIOL1131</w:t>
              </w:r>
            </w:hyperlink>
          </w:p>
          <w:p w14:paraId="1F8C0BDE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lang w:eastAsia="en-AU"/>
              </w:rPr>
              <w:t>Plant and Animal Biology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0129F" w14:textId="77777777" w:rsidR="00841438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0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2207</w:t>
              </w:r>
            </w:hyperlink>
          </w:p>
          <w:p w14:paraId="2FC748D6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 xml:space="preserve"> Animal Form and Function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0B2CD" w14:textId="369D1AEF" w:rsidR="003C27A9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1" w:history="1">
              <w:r w:rsidRPr="0070432E">
                <w:rPr>
                  <w:rStyle w:val="Hyperlink"/>
                  <w:b/>
                  <w:bCs/>
                </w:rPr>
                <w:t>GENE2230</w:t>
              </w:r>
            </w:hyperlink>
          </w:p>
          <w:p w14:paraId="7E7509A3" w14:textId="1E081AE5" w:rsidR="00841438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70432E">
              <w:rPr>
                <w:rFonts w:ascii="Calibri" w:eastAsia="Times New Roman" w:hAnsi="Calibri" w:cs="Calibri"/>
                <w:lang w:eastAsia="en-AU"/>
              </w:rPr>
              <w:t>Molecular Genetic I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A3C50" w14:textId="1C96C16B" w:rsidR="00A133B2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AU"/>
              </w:rPr>
            </w:pPr>
            <w:hyperlink r:id="rId12" w:history="1">
              <w:r w:rsidRPr="0070432E">
                <w:rPr>
                  <w:rStyle w:val="Hyperlink"/>
                  <w:b/>
                  <w:bCs/>
                </w:rPr>
                <w:t>SCIE1106</w:t>
              </w:r>
            </w:hyperlink>
          </w:p>
          <w:p w14:paraId="6AFFB03E" w14:textId="3EE4392F" w:rsidR="003C27A9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38135" w:themeColor="accent6" w:themeShade="BF"/>
                <w:lang w:eastAsia="en-AU"/>
              </w:rPr>
            </w:pPr>
            <w:r w:rsidRPr="0070432E">
              <w:rPr>
                <w:rFonts w:ascii="Calibri" w:eastAsia="Times New Roman" w:hAnsi="Calibri" w:cs="Calibri"/>
                <w:lang w:eastAsia="en-AU"/>
              </w:rPr>
              <w:t>Molecular Biology of the Cell</w:t>
            </w:r>
          </w:p>
        </w:tc>
      </w:tr>
      <w:tr w:rsidR="00841438" w:rsidRPr="00063EE9" w14:paraId="0CAE7241" w14:textId="77777777" w:rsidTr="00176A1D">
        <w:trPr>
          <w:trHeight w:val="560"/>
        </w:trPr>
        <w:tc>
          <w:tcPr>
            <w:tcW w:w="6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63162DF" w14:textId="77777777" w:rsidR="00841438" w:rsidRPr="00063EE9" w:rsidRDefault="00841438" w:rsidP="00841438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Year 2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3FAAED89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1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78986" w14:textId="77777777" w:rsidR="00841438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3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2220</w:t>
              </w:r>
            </w:hyperlink>
          </w:p>
          <w:p w14:paraId="6E138A9B" w14:textId="77777777" w:rsidR="00841438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Animal Diversity</w:t>
            </w:r>
          </w:p>
          <w:p w14:paraId="7EB94D99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889C1" w14:textId="687347A0" w:rsidR="00841438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4" w:history="1">
              <w:r w:rsidRPr="0070432E">
                <w:rPr>
                  <w:rStyle w:val="Hyperlink"/>
                  <w:b/>
                  <w:bCs/>
                </w:rPr>
                <w:t>GENE2250</w:t>
              </w:r>
            </w:hyperlink>
          </w:p>
          <w:p w14:paraId="0AAB9691" w14:textId="38F3DB35" w:rsidR="003C27A9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70432E">
              <w:rPr>
                <w:rFonts w:ascii="Calibri" w:eastAsia="Times New Roman" w:hAnsi="Calibri" w:cs="Calibri"/>
                <w:lang w:eastAsia="en-AU"/>
              </w:rPr>
              <w:t>Principles of Inheritance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0DF2E" w14:textId="17241E0E" w:rsidR="00841438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5" w:history="1">
              <w:r w:rsidRPr="0070432E">
                <w:rPr>
                  <w:rStyle w:val="Hyperlink"/>
                  <w:b/>
                  <w:bCs/>
                </w:rPr>
                <w:t>PLNT2204</w:t>
              </w:r>
            </w:hyperlink>
          </w:p>
          <w:p w14:paraId="0B008A1C" w14:textId="0CBE08FD" w:rsidR="003C27A9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70432E">
              <w:rPr>
                <w:rFonts w:ascii="Calibri" w:eastAsia="Times New Roman" w:hAnsi="Calibri" w:cs="Calibri"/>
                <w:lang w:eastAsia="en-AU"/>
              </w:rPr>
              <w:t>Plant Diversity and Evolution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8D98A" w14:textId="10E1E11D" w:rsidR="00841438" w:rsidRPr="00063EE9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hyperlink r:id="rId16" w:history="1">
              <w:r w:rsidR="00841438" w:rsidRPr="00EC1021">
                <w:rPr>
                  <w:rStyle w:val="Hyperlink"/>
                  <w:rFonts w:ascii="Calibri" w:eastAsia="Times New Roman" w:hAnsi="Calibri" w:cs="Calibri"/>
                  <w:b/>
                  <w:lang w:eastAsia="en-AU"/>
                </w:rPr>
                <w:t>ENVT2250</w:t>
              </w:r>
            </w:hyperlink>
            <w:r w:rsidR="00841438">
              <w:rPr>
                <w:rFonts w:ascii="Calibri" w:eastAsia="Times New Roman" w:hAnsi="Calibri" w:cs="Calibri"/>
                <w:bCs/>
                <w:lang w:eastAsia="en-AU"/>
              </w:rPr>
              <w:br/>
              <w:t>Ecology</w:t>
            </w:r>
          </w:p>
        </w:tc>
      </w:tr>
      <w:tr w:rsidR="00841438" w:rsidRPr="00063EE9" w14:paraId="3B735FB1" w14:textId="77777777" w:rsidTr="00176A1D">
        <w:trPr>
          <w:trHeight w:val="392"/>
        </w:trPr>
        <w:tc>
          <w:tcPr>
            <w:tcW w:w="6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B61E97A" w14:textId="77777777" w:rsidR="00841438" w:rsidRPr="00063EE9" w:rsidRDefault="00841438" w:rsidP="008414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646BA33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2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C4501" w14:textId="5DF7469D" w:rsidR="003C27A9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7" w:history="1">
              <w:r w:rsidRPr="0070432E">
                <w:rPr>
                  <w:rStyle w:val="Hyperlink"/>
                  <w:b/>
                  <w:bCs/>
                </w:rPr>
                <w:t>PLNT3306</w:t>
              </w:r>
            </w:hyperlink>
          </w:p>
          <w:p w14:paraId="7371A1FA" w14:textId="7B2EE618" w:rsidR="003C27A9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70432E">
              <w:rPr>
                <w:rFonts w:ascii="Calibri" w:eastAsia="Times New Roman" w:hAnsi="Calibri" w:cs="Calibri"/>
                <w:lang w:eastAsia="en-AU"/>
              </w:rPr>
              <w:t>Australian Vegetation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FF452" w14:textId="77777777" w:rsidR="00841438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8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3363</w:t>
              </w:r>
            </w:hyperlink>
          </w:p>
          <w:p w14:paraId="212CDB69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Environmental Physiology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A1B04" w14:textId="77777777" w:rsidR="00841438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19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3365</w:t>
              </w:r>
            </w:hyperlink>
            <w:bookmarkStart w:id="0" w:name="_GoBack"/>
            <w:bookmarkEnd w:id="0"/>
          </w:p>
          <w:p w14:paraId="401B5A6B" w14:textId="77777777" w:rsidR="00841438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Behavioural Ecology</w:t>
            </w:r>
          </w:p>
          <w:p w14:paraId="74689F46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2B5C4" w14:textId="60AEABA8" w:rsidR="00841438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20" w:history="1">
              <w:r w:rsidRPr="0070432E">
                <w:rPr>
                  <w:rStyle w:val="Hyperlink"/>
                  <w:b/>
                  <w:bCs/>
                </w:rPr>
                <w:t>GENE3350</w:t>
              </w:r>
            </w:hyperlink>
          </w:p>
          <w:p w14:paraId="304E006F" w14:textId="313D3FA7" w:rsidR="003C27A9" w:rsidRPr="0070432E" w:rsidRDefault="003C27A9" w:rsidP="003C27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AU"/>
              </w:rPr>
            </w:pPr>
            <w:r w:rsidRPr="0070432E">
              <w:rPr>
                <w:rFonts w:ascii="Calibri" w:eastAsia="Times New Roman" w:hAnsi="Calibri" w:cs="Calibri"/>
                <w:lang w:eastAsia="en-AU"/>
              </w:rPr>
              <w:t>Evolution and Development</w:t>
            </w:r>
          </w:p>
        </w:tc>
      </w:tr>
      <w:tr w:rsidR="00841438" w:rsidRPr="00063EE9" w14:paraId="6C94F7BA" w14:textId="77777777" w:rsidTr="0070432E">
        <w:trPr>
          <w:trHeight w:val="560"/>
        </w:trPr>
        <w:tc>
          <w:tcPr>
            <w:tcW w:w="6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42ADA13" w14:textId="77777777" w:rsidR="00841438" w:rsidRPr="00063EE9" w:rsidRDefault="00841438" w:rsidP="00841438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Year 3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0AFCDD67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1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66B5F" w14:textId="77777777" w:rsidR="00841438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hyperlink r:id="rId21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3361</w:t>
              </w:r>
            </w:hyperlink>
            <w:r w:rsidR="00841438"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br/>
            </w:r>
            <w:r w:rsidR="00841438" w:rsidRPr="00063EE9">
              <w:rPr>
                <w:rFonts w:ascii="Calibri" w:eastAsia="Times New Roman" w:hAnsi="Calibri" w:cs="Calibri"/>
                <w:bCs/>
                <w:lang w:eastAsia="en-AU"/>
              </w:rPr>
              <w:t>Animal Populations</w:t>
            </w:r>
          </w:p>
          <w:p w14:paraId="5411E2C5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56F71" w14:textId="77777777" w:rsidR="00841438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hyperlink r:id="rId22" w:history="1">
              <w:r w:rsidR="00841438" w:rsidRPr="00063EE9">
                <w:rPr>
                  <w:rStyle w:val="Hyperlink"/>
                  <w:rFonts w:ascii="Calibri" w:eastAsia="Times New Roman" w:hAnsi="Calibri" w:cs="Calibri"/>
                  <w:b/>
                  <w:bCs/>
                  <w:lang w:eastAsia="en-AU"/>
                </w:rPr>
                <w:t>ANIM3362</w:t>
              </w:r>
            </w:hyperlink>
          </w:p>
          <w:p w14:paraId="16010DA8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Cs/>
                <w:lang w:eastAsia="en-AU"/>
              </w:rPr>
              <w:t>Evolutionary Processes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59242FAA" w14:textId="63B09FD0" w:rsidR="00841438" w:rsidRPr="00063EE9" w:rsidRDefault="0070432E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AU"/>
              </w:rPr>
              <w:t>Elective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C456087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538135" w:themeColor="accent6" w:themeShade="BF"/>
                <w:lang w:eastAsia="en-AU"/>
              </w:rPr>
              <w:t>Elective</w:t>
            </w:r>
          </w:p>
        </w:tc>
      </w:tr>
      <w:tr w:rsidR="00841438" w:rsidRPr="00063EE9" w14:paraId="010DAD07" w14:textId="77777777" w:rsidTr="00176A1D">
        <w:trPr>
          <w:trHeight w:val="235"/>
        </w:trPr>
        <w:tc>
          <w:tcPr>
            <w:tcW w:w="6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9F08EDC" w14:textId="77777777" w:rsidR="00841438" w:rsidRPr="00063EE9" w:rsidRDefault="00841438" w:rsidP="00841438">
            <w:pPr>
              <w:spacing w:after="0" w:line="240" w:lineRule="auto"/>
              <w:ind w:left="113" w:right="113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0CA5642B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2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07BB8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7213A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290AD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5182F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</w:tr>
      <w:tr w:rsidR="00841438" w:rsidRPr="00063EE9" w14:paraId="71FFBC03" w14:textId="77777777" w:rsidTr="00176A1D">
        <w:trPr>
          <w:trHeight w:val="235"/>
        </w:trPr>
        <w:tc>
          <w:tcPr>
            <w:tcW w:w="6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4B392E1" w14:textId="77777777" w:rsidR="00841438" w:rsidRPr="00063EE9" w:rsidRDefault="00841438" w:rsidP="00841438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Year 4</w:t>
            </w: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78167117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1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D8344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87469B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17E54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81FF3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E9967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</w:tr>
      <w:tr w:rsidR="00841438" w:rsidRPr="00063EE9" w14:paraId="615E9A3E" w14:textId="77777777" w:rsidTr="00C110FB">
        <w:trPr>
          <w:trHeight w:val="235"/>
        </w:trPr>
        <w:tc>
          <w:tcPr>
            <w:tcW w:w="6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CB6BF" w14:textId="77777777" w:rsidR="00841438" w:rsidRPr="00063EE9" w:rsidRDefault="00841438" w:rsidP="0084143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005BC0BD" w14:textId="77777777" w:rsidR="00841438" w:rsidRPr="00063EE9" w:rsidRDefault="00841438" w:rsidP="008414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063E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Sem 2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DD62B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87469B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E22B6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68857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964D9" w14:textId="77777777" w:rsidR="00841438" w:rsidRDefault="00841438" w:rsidP="00841438">
            <w:pPr>
              <w:jc w:val="center"/>
            </w:pPr>
            <w:r w:rsidRPr="00063EE9">
              <w:rPr>
                <w:rFonts w:ascii="Calibri" w:eastAsia="Times New Roman" w:hAnsi="Calibri" w:cs="Calibri"/>
                <w:b/>
                <w:bCs/>
                <w:lang w:eastAsia="en-AU"/>
              </w:rPr>
              <w:t>PG Unit</w:t>
            </w:r>
            <w:r w:rsidRPr="004842BE"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*</w:t>
            </w:r>
          </w:p>
        </w:tc>
      </w:tr>
    </w:tbl>
    <w:p w14:paraId="05502C52" w14:textId="3E03D408" w:rsidR="0009251B" w:rsidRPr="0068632E" w:rsidRDefault="0068632E" w:rsidP="0068632E">
      <w:pPr>
        <w:jc w:val="right"/>
        <w:rPr>
          <w:i/>
        </w:rPr>
      </w:pPr>
      <w:r>
        <w:br/>
      </w:r>
      <w:r>
        <w:rPr>
          <w:i/>
        </w:rPr>
        <w:t xml:space="preserve">Updated </w:t>
      </w:r>
      <w:r w:rsidR="0070432E">
        <w:rPr>
          <w:i/>
        </w:rPr>
        <w:t>04</w:t>
      </w:r>
      <w:r w:rsidR="00EC1021">
        <w:rPr>
          <w:i/>
        </w:rPr>
        <w:t xml:space="preserve"> </w:t>
      </w:r>
      <w:r w:rsidR="0070432E">
        <w:rPr>
          <w:i/>
        </w:rPr>
        <w:t>February</w:t>
      </w:r>
      <w:r w:rsidR="00EC1021">
        <w:rPr>
          <w:i/>
        </w:rPr>
        <w:t xml:space="preserve"> 202</w:t>
      </w:r>
      <w:r w:rsidR="00A133B2">
        <w:rPr>
          <w:i/>
        </w:rPr>
        <w:t>2</w:t>
      </w:r>
    </w:p>
    <w:p w14:paraId="6FC0F990" w14:textId="77777777" w:rsidR="0009251B" w:rsidRPr="0009251B" w:rsidRDefault="0009251B">
      <w:pPr>
        <w:rPr>
          <w:b/>
        </w:rPr>
      </w:pPr>
      <w:r>
        <w:rPr>
          <w:b/>
        </w:rPr>
        <w:t xml:space="preserve">* Postgraduate units will vary depending on your chosen specialisation, a study plan will be provided later in your degree. </w:t>
      </w:r>
    </w:p>
    <w:sectPr w:rsidR="0009251B" w:rsidRPr="000925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jA1MDc0NTYyNTNQ0lEKTi0uzszPAykwrAUAR9rfHSwAAAA="/>
  </w:docVars>
  <w:rsids>
    <w:rsidRoot w:val="0009251B"/>
    <w:rsid w:val="00063EE9"/>
    <w:rsid w:val="0009251B"/>
    <w:rsid w:val="00176A1D"/>
    <w:rsid w:val="00327960"/>
    <w:rsid w:val="003C27A9"/>
    <w:rsid w:val="00507363"/>
    <w:rsid w:val="0068632E"/>
    <w:rsid w:val="0070432E"/>
    <w:rsid w:val="007416F0"/>
    <w:rsid w:val="00841438"/>
    <w:rsid w:val="009D7E15"/>
    <w:rsid w:val="009F7E05"/>
    <w:rsid w:val="00A0128B"/>
    <w:rsid w:val="00A133B2"/>
    <w:rsid w:val="00A228A4"/>
    <w:rsid w:val="00DF3EE8"/>
    <w:rsid w:val="00EC1021"/>
    <w:rsid w:val="00F15425"/>
    <w:rsid w:val="00FA236A"/>
    <w:rsid w:val="00FA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7F23A7A"/>
  <w15:chartTrackingRefBased/>
  <w15:docId w15:val="{0D69BBFF-950C-48A2-B790-A5D222818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121">
    <w:name w:val="font121"/>
    <w:basedOn w:val="DefaultParagraphFont"/>
    <w:rsid w:val="0009251B"/>
    <w:rPr>
      <w:rFonts w:ascii="Calibri" w:hAnsi="Calibri" w:cs="Calibri" w:hint="default"/>
      <w:b/>
      <w:bCs/>
      <w:i w:val="0"/>
      <w:iCs w:val="0"/>
      <w:strike w:val="0"/>
      <w:dstrike w:val="0"/>
      <w:color w:val="C65911"/>
      <w:sz w:val="22"/>
      <w:szCs w:val="22"/>
      <w:u w:val="none"/>
      <w:effect w:val="none"/>
    </w:rPr>
  </w:style>
  <w:style w:type="character" w:customStyle="1" w:styleId="font151">
    <w:name w:val="font151"/>
    <w:basedOn w:val="DefaultParagraphFont"/>
    <w:rsid w:val="0009251B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sz w:val="16"/>
      <w:szCs w:val="16"/>
      <w:u w:val="none"/>
      <w:effect w:val="none"/>
    </w:rPr>
  </w:style>
  <w:style w:type="character" w:customStyle="1" w:styleId="font101">
    <w:name w:val="font101"/>
    <w:basedOn w:val="DefaultParagraphFont"/>
    <w:rsid w:val="0009251B"/>
    <w:rPr>
      <w:rFonts w:ascii="Calibri" w:hAnsi="Calibri" w:cs="Calibri" w:hint="default"/>
      <w:b/>
      <w:bCs/>
      <w:i w:val="0"/>
      <w:iCs w:val="0"/>
      <w:strike w:val="0"/>
      <w:dstrike w:val="0"/>
      <w:color w:val="548235"/>
      <w:sz w:val="22"/>
      <w:szCs w:val="22"/>
      <w:u w:val="none"/>
      <w:effect w:val="none"/>
    </w:rPr>
  </w:style>
  <w:style w:type="character" w:customStyle="1" w:styleId="font111">
    <w:name w:val="font111"/>
    <w:basedOn w:val="DefaultParagraphFont"/>
    <w:rsid w:val="0009251B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16"/>
      <w:szCs w:val="16"/>
      <w:u w:val="none"/>
      <w:effect w:val="none"/>
    </w:rPr>
  </w:style>
  <w:style w:type="character" w:customStyle="1" w:styleId="font131">
    <w:name w:val="font131"/>
    <w:basedOn w:val="DefaultParagraphFont"/>
    <w:rsid w:val="0009251B"/>
    <w:rPr>
      <w:rFonts w:ascii="Calibri" w:hAnsi="Calibri" w:cs="Calibri" w:hint="default"/>
      <w:b/>
      <w:bCs/>
      <w:i w:val="0"/>
      <w:iCs w:val="0"/>
      <w:strike w:val="0"/>
      <w:dstrike w:val="0"/>
      <w:color w:val="305496"/>
      <w:sz w:val="22"/>
      <w:szCs w:val="22"/>
      <w:u w:val="none"/>
      <w:effect w:val="none"/>
    </w:rPr>
  </w:style>
  <w:style w:type="character" w:customStyle="1" w:styleId="font141">
    <w:name w:val="font141"/>
    <w:basedOn w:val="DefaultParagraphFont"/>
    <w:rsid w:val="0009251B"/>
    <w:rPr>
      <w:rFonts w:ascii="Calibri" w:hAnsi="Calibri" w:cs="Calibri" w:hint="default"/>
      <w:b w:val="0"/>
      <w:bCs w:val="0"/>
      <w:i w:val="0"/>
      <w:iCs w:val="0"/>
      <w:strike w:val="0"/>
      <w:dstrike w:val="0"/>
      <w:color w:val="FF0000"/>
      <w:sz w:val="16"/>
      <w:szCs w:val="16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0925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52FE"/>
    <w:rPr>
      <w:color w:val="0563C1" w:themeColor="hyperlink"/>
      <w:u w:val="single"/>
    </w:rPr>
  </w:style>
  <w:style w:type="character" w:customStyle="1" w:styleId="font01">
    <w:name w:val="font01"/>
    <w:basedOn w:val="DefaultParagraphFont"/>
    <w:rsid w:val="00063EE9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61">
    <w:name w:val="font61"/>
    <w:basedOn w:val="DefaultParagraphFont"/>
    <w:rsid w:val="00063EE9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paragraph" w:styleId="Title">
    <w:name w:val="Title"/>
    <w:basedOn w:val="Normal"/>
    <w:next w:val="Normal"/>
    <w:link w:val="TitleChar"/>
    <w:uiPriority w:val="10"/>
    <w:qFormat/>
    <w:rsid w:val="006863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63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EC10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16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4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7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3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5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ndbooks.uwa.edu.au/unitdetails?code=SCOM1101" TargetMode="External"/><Relationship Id="rId13" Type="http://schemas.openxmlformats.org/officeDocument/2006/relationships/hyperlink" Target="https://handbooks.uwa.edu.au/unitdetails?code=ANIM2220" TargetMode="External"/><Relationship Id="rId18" Type="http://schemas.openxmlformats.org/officeDocument/2006/relationships/hyperlink" Target="https://handbooks.uwa.edu.au/unitdetails?code=ANIM3363" TargetMode="External"/><Relationship Id="rId26" Type="http://schemas.openxmlformats.org/officeDocument/2006/relationships/customXml" Target="../customXml/item2.xml"/><Relationship Id="rId3" Type="http://schemas.openxmlformats.org/officeDocument/2006/relationships/webSettings" Target="webSettings.xml"/><Relationship Id="rId21" Type="http://schemas.openxmlformats.org/officeDocument/2006/relationships/hyperlink" Target="https://handbooks.uwa.edu.au/unitdetails?code=ANIM3361" TargetMode="External"/><Relationship Id="rId7" Type="http://schemas.openxmlformats.org/officeDocument/2006/relationships/hyperlink" Target="https://handbooks.uwa.edu.au/unitdetails?code=SCIE1104" TargetMode="External"/><Relationship Id="rId12" Type="http://schemas.openxmlformats.org/officeDocument/2006/relationships/hyperlink" Target="https://handbooks.uwa.edu.au/unitdetails?code=SCIE1106" TargetMode="External"/><Relationship Id="rId17" Type="http://schemas.openxmlformats.org/officeDocument/2006/relationships/hyperlink" Target="https://handbooks.uwa.edu.au/unitdetails?code=PLNT3306" TargetMode="External"/><Relationship Id="rId25" Type="http://schemas.openxmlformats.org/officeDocument/2006/relationships/customXml" Target="../customXml/item1.xml"/><Relationship Id="rId2" Type="http://schemas.openxmlformats.org/officeDocument/2006/relationships/settings" Target="settings.xml"/><Relationship Id="rId16" Type="http://schemas.openxmlformats.org/officeDocument/2006/relationships/hyperlink" Target="https://handbooks.uwa.edu.au/unitdetails?code=ENVT2250" TargetMode="External"/><Relationship Id="rId20" Type="http://schemas.openxmlformats.org/officeDocument/2006/relationships/hyperlink" Target="https://handbooks.uwa.edu.au/unitdetails?code=GENE3350" TargetMode="External"/><Relationship Id="rId1" Type="http://schemas.openxmlformats.org/officeDocument/2006/relationships/styles" Target="styles.xml"/><Relationship Id="rId6" Type="http://schemas.openxmlformats.org/officeDocument/2006/relationships/hyperlink" Target="https://handbooks.uwa.edu.au/unitdetails?code=ANIM2001" TargetMode="External"/><Relationship Id="rId11" Type="http://schemas.openxmlformats.org/officeDocument/2006/relationships/hyperlink" Target="https://handbooks.uwa.edu.au/unitdetails?code=GENE2230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handbooks.uwa.edu.au/unitdetails?code=BIOL1130" TargetMode="External"/><Relationship Id="rId15" Type="http://schemas.openxmlformats.org/officeDocument/2006/relationships/hyperlink" Target="https://handbooks.uwa.edu.au/unitdetails?code=PLNT220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handbooks.uwa.edu.au/unitdetails?code=ANIM2207" TargetMode="External"/><Relationship Id="rId19" Type="http://schemas.openxmlformats.org/officeDocument/2006/relationships/hyperlink" Target="https://handbooks.uwa.edu.au/unitdetails?code=ANIM3365" TargetMode="External"/><Relationship Id="rId4" Type="http://schemas.openxmlformats.org/officeDocument/2006/relationships/hyperlink" Target="https://www.uwa.edu.au/study/courses/bachelor-of-biological-science-and-master-of-biological-science" TargetMode="External"/><Relationship Id="rId9" Type="http://schemas.openxmlformats.org/officeDocument/2006/relationships/hyperlink" Target="https://handbooks.uwa.edu.au/unitdetails?code=BIOL1131" TargetMode="External"/><Relationship Id="rId14" Type="http://schemas.openxmlformats.org/officeDocument/2006/relationships/hyperlink" Target="https://handbooks.uwa.edu.au/unitdetails?code=GENE2250" TargetMode="External"/><Relationship Id="rId22" Type="http://schemas.openxmlformats.org/officeDocument/2006/relationships/hyperlink" Target="https://handbooks.uwa.edu.au/unitdetails?code=ANIM3362" TargetMode="External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B8D44430D76D41A6F74E0E0A4D3FF8" ma:contentTypeVersion="4" ma:contentTypeDescription="Create a new document." ma:contentTypeScope="" ma:versionID="4eda0c92694aaffbefde5af58687138d">
  <xsd:schema xmlns:xsd="http://www.w3.org/2001/XMLSchema" xmlns:xs="http://www.w3.org/2001/XMLSchema" xmlns:p="http://schemas.microsoft.com/office/2006/metadata/properties" xmlns:ns2="26574fbc-5746-4b3f-80cc-6e3098cd1245" targetNamespace="http://schemas.microsoft.com/office/2006/metadata/properties" ma:root="true" ma:fieldsID="e1361c73971b6090c22ee0448db637e9" ns2:_="">
    <xsd:import namespace="26574fbc-5746-4b3f-80cc-6e3098cd12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74fbc-5746-4b3f-80cc-6e3098cd12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8BD3A3-AD98-46E2-9062-B8FA862B31D0}"/>
</file>

<file path=customXml/itemProps2.xml><?xml version="1.0" encoding="utf-8"?>
<ds:datastoreItem xmlns:ds="http://schemas.openxmlformats.org/officeDocument/2006/customXml" ds:itemID="{83F71BEF-FA55-48DF-9CD4-5394AF705739}"/>
</file>

<file path=customXml/itemProps3.xml><?xml version="1.0" encoding="utf-8"?>
<ds:datastoreItem xmlns:ds="http://schemas.openxmlformats.org/officeDocument/2006/customXml" ds:itemID="{CECBE614-E73C-445D-AFBA-EACB754C10E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2</Words>
  <Characters>224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Western Australia</Company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himizu</dc:creator>
  <cp:keywords/>
  <dc:description/>
  <cp:lastModifiedBy>Shaun Davis</cp:lastModifiedBy>
  <cp:revision>2</cp:revision>
  <dcterms:created xsi:type="dcterms:W3CDTF">2022-02-04T06:42:00Z</dcterms:created>
  <dcterms:modified xsi:type="dcterms:W3CDTF">2022-02-04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8D44430D76D41A6F74E0E0A4D3FF8</vt:lpwstr>
  </property>
</Properties>
</file>